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BA20E8" w14:textId="792EC7D2" w:rsidR="003E28DD" w:rsidRPr="005A688D" w:rsidRDefault="003E28DD" w:rsidP="003E28DD">
      <w:pPr>
        <w:jc w:val="center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bookmarkStart w:id="0" w:name="_Hlk120839360"/>
      <w:bookmarkStart w:id="1" w:name="_Hlk121257069"/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MARKETING</w:t>
      </w:r>
      <w:r w:rsidRPr="005A688D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PROPOSAL</w:t>
      </w:r>
    </w:p>
    <w:p w14:paraId="2F8D4E02" w14:textId="77777777" w:rsidR="003E28DD" w:rsidRPr="005A688D" w:rsidRDefault="003E28DD" w:rsidP="003E28DD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5A688D">
        <w:rPr>
          <w:rFonts w:asciiTheme="majorBidi" w:hAnsiTheme="majorBidi" w:cstheme="majorBidi"/>
          <w:b/>
          <w:bCs/>
          <w:sz w:val="24"/>
          <w:szCs w:val="24"/>
          <w:u w:val="single"/>
        </w:rPr>
        <w:t>PREPARED BY</w:t>
      </w:r>
    </w:p>
    <w:p w14:paraId="5AF66197" w14:textId="77777777" w:rsidR="003E28DD" w:rsidRPr="005A688D" w:rsidRDefault="003E28DD" w:rsidP="003E28DD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5A688D">
        <w:rPr>
          <w:rFonts w:asciiTheme="majorBidi" w:hAnsiTheme="majorBidi" w:cstheme="majorBidi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90AC6E8" w14:textId="77777777" w:rsidR="003E28DD" w:rsidRPr="005A688D" w:rsidRDefault="003E28DD" w:rsidP="003E28DD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5A688D">
        <w:rPr>
          <w:rFonts w:asciiTheme="majorBidi" w:hAnsiTheme="majorBidi" w:cstheme="majorBidi"/>
          <w:b/>
          <w:bCs/>
          <w:sz w:val="24"/>
          <w:szCs w:val="24"/>
          <w:u w:val="single"/>
        </w:rPr>
        <w:t>PREPARED FOR</w:t>
      </w:r>
    </w:p>
    <w:p w14:paraId="6D7D7F15" w14:textId="77777777" w:rsidR="003E28DD" w:rsidRDefault="003E28DD" w:rsidP="003E28DD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5A688D">
        <w:rPr>
          <w:rFonts w:asciiTheme="majorBidi" w:hAnsiTheme="majorBidi" w:cstheme="majorBidi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2812971" w14:textId="77777777" w:rsidR="003E28DD" w:rsidRPr="005A688D" w:rsidRDefault="003E28DD" w:rsidP="003E28DD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p w14:paraId="301F7B3D" w14:textId="77777777" w:rsidR="003E28DD" w:rsidRPr="005A688D" w:rsidRDefault="003E28DD" w:rsidP="003E28DD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>Date_____________________</w:t>
      </w:r>
      <w:r w:rsidRPr="005A688D">
        <w:rPr>
          <w:rFonts w:asciiTheme="majorBidi" w:hAnsiTheme="majorBidi" w:cstheme="majorBidi"/>
          <w:sz w:val="24"/>
          <w:szCs w:val="24"/>
        </w:rPr>
        <w:br/>
      </w:r>
      <w:r w:rsidRPr="005A688D">
        <w:rPr>
          <w:rFonts w:asciiTheme="majorBidi" w:hAnsiTheme="majorBidi" w:cstheme="majorBidi"/>
          <w:sz w:val="24"/>
          <w:szCs w:val="24"/>
        </w:rPr>
        <w:br/>
        <w:t>Address_____________________</w:t>
      </w:r>
    </w:p>
    <w:p w14:paraId="42C7ACED" w14:textId="77777777" w:rsidR="003E28DD" w:rsidRPr="005A688D" w:rsidRDefault="003E28DD" w:rsidP="003E28DD">
      <w:pPr>
        <w:rPr>
          <w:rFonts w:asciiTheme="majorBidi" w:hAnsiTheme="majorBidi" w:cstheme="majorBidi"/>
          <w:sz w:val="24"/>
          <w:szCs w:val="24"/>
        </w:rPr>
      </w:pPr>
    </w:p>
    <w:p w14:paraId="0141E1CF" w14:textId="77777777" w:rsidR="003E28DD" w:rsidRPr="005A688D" w:rsidRDefault="003E28DD" w:rsidP="003E28DD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>Dear_____________________</w:t>
      </w:r>
      <w:r>
        <w:rPr>
          <w:rFonts w:asciiTheme="majorBidi" w:hAnsiTheme="majorBidi" w:cstheme="majorBidi"/>
          <w:sz w:val="24"/>
          <w:szCs w:val="24"/>
        </w:rPr>
        <w:t>,</w:t>
      </w:r>
    </w:p>
    <w:p w14:paraId="57807047" w14:textId="12B4CA63" w:rsidR="003E28DD" w:rsidRPr="005A688D" w:rsidRDefault="003E28DD" w:rsidP="003E28DD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>My name is _____________________and I am delighted to submit our _____________________</w:t>
      </w:r>
      <w:r>
        <w:rPr>
          <w:rFonts w:asciiTheme="majorBidi" w:hAnsiTheme="majorBidi" w:cstheme="majorBidi"/>
          <w:sz w:val="24"/>
          <w:szCs w:val="24"/>
        </w:rPr>
        <w:t xml:space="preserve"> marketing </w:t>
      </w:r>
      <w:r w:rsidRPr="005A688D">
        <w:rPr>
          <w:rFonts w:asciiTheme="majorBidi" w:hAnsiTheme="majorBidi" w:cstheme="majorBidi"/>
          <w:sz w:val="24"/>
          <w:szCs w:val="24"/>
        </w:rPr>
        <w:t>services proposal for you.</w:t>
      </w:r>
    </w:p>
    <w:p w14:paraId="756048D4" w14:textId="3CC4FE9F" w:rsidR="003E28DD" w:rsidRPr="005A688D" w:rsidRDefault="003E28DD" w:rsidP="003E28DD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 xml:space="preserve">Our mission is to ensure your highest possible satisfaction for when it comes to </w:t>
      </w:r>
      <w:r>
        <w:rPr>
          <w:rFonts w:asciiTheme="majorBidi" w:hAnsiTheme="majorBidi" w:cstheme="majorBidi"/>
          <w:sz w:val="24"/>
          <w:szCs w:val="24"/>
        </w:rPr>
        <w:t xml:space="preserve">marketing </w:t>
      </w:r>
      <w:r w:rsidRPr="005A688D">
        <w:rPr>
          <w:rFonts w:asciiTheme="majorBidi" w:hAnsiTheme="majorBidi" w:cstheme="majorBidi"/>
          <w:sz w:val="24"/>
          <w:szCs w:val="24"/>
        </w:rPr>
        <w:t>services</w:t>
      </w:r>
      <w:r>
        <w:rPr>
          <w:rFonts w:asciiTheme="majorBidi" w:hAnsiTheme="majorBidi" w:cstheme="majorBidi"/>
          <w:sz w:val="24"/>
          <w:szCs w:val="24"/>
        </w:rPr>
        <w:t>!</w:t>
      </w:r>
    </w:p>
    <w:p w14:paraId="09D6EE0C" w14:textId="788C9CB6" w:rsidR="003E28DD" w:rsidRDefault="003E28DD" w:rsidP="003E28DD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 xml:space="preserve">Our Company has _____________years history of providing </w:t>
      </w:r>
      <w:r>
        <w:rPr>
          <w:rFonts w:asciiTheme="majorBidi" w:hAnsiTheme="majorBidi" w:cstheme="majorBidi"/>
          <w:sz w:val="24"/>
          <w:szCs w:val="24"/>
        </w:rPr>
        <w:t xml:space="preserve">marketing </w:t>
      </w:r>
      <w:r w:rsidRPr="005A688D">
        <w:rPr>
          <w:rFonts w:asciiTheme="majorBidi" w:hAnsiTheme="majorBidi" w:cstheme="majorBidi"/>
          <w:sz w:val="24"/>
          <w:szCs w:val="24"/>
        </w:rPr>
        <w:t xml:space="preserve">services where we have established not only a brand name but a reputation in the market. We have been providing finest </w:t>
      </w:r>
      <w:r>
        <w:rPr>
          <w:rFonts w:asciiTheme="majorBidi" w:hAnsiTheme="majorBidi" w:cstheme="majorBidi"/>
          <w:sz w:val="24"/>
          <w:szCs w:val="24"/>
        </w:rPr>
        <w:t xml:space="preserve">marketing </w:t>
      </w:r>
      <w:r w:rsidRPr="005A688D">
        <w:rPr>
          <w:rFonts w:asciiTheme="majorBidi" w:hAnsiTheme="majorBidi" w:cstheme="majorBidi"/>
          <w:sz w:val="24"/>
          <w:szCs w:val="24"/>
        </w:rPr>
        <w:t xml:space="preserve">services </w:t>
      </w:r>
      <w:r>
        <w:rPr>
          <w:rFonts w:asciiTheme="majorBidi" w:hAnsiTheme="majorBidi" w:cstheme="majorBidi"/>
          <w:sz w:val="24"/>
          <w:szCs w:val="24"/>
        </w:rPr>
        <w:t xml:space="preserve">through various different </w:t>
      </w:r>
      <w:r>
        <w:rPr>
          <w:rFonts w:asciiTheme="majorBidi" w:hAnsiTheme="majorBidi" w:cstheme="majorBidi"/>
          <w:sz w:val="24"/>
          <w:szCs w:val="24"/>
        </w:rPr>
        <w:t>means</w:t>
      </w:r>
      <w:r>
        <w:rPr>
          <w:rFonts w:asciiTheme="majorBidi" w:hAnsiTheme="majorBidi" w:cstheme="majorBidi"/>
          <w:sz w:val="24"/>
          <w:szCs w:val="24"/>
        </w:rPr>
        <w:t xml:space="preserve"> such as</w:t>
      </w:r>
      <w:r w:rsidRPr="005A688D">
        <w:rPr>
          <w:rFonts w:asciiTheme="majorBidi" w:hAnsiTheme="majorBidi" w:cstheme="majorBidi"/>
          <w:sz w:val="24"/>
          <w:szCs w:val="24"/>
        </w:rPr>
        <w:t>_______________________________________________________________________________________________________________________________________________</w:t>
      </w:r>
      <w:r>
        <w:rPr>
          <w:rFonts w:asciiTheme="majorBidi" w:hAnsiTheme="majorBidi" w:cstheme="majorBidi"/>
          <w:sz w:val="24"/>
          <w:szCs w:val="24"/>
        </w:rPr>
        <w:t xml:space="preserve"> for the last </w:t>
      </w:r>
      <w:r w:rsidRPr="005A688D">
        <w:rPr>
          <w:rFonts w:asciiTheme="majorBidi" w:hAnsiTheme="majorBidi" w:cstheme="majorBidi"/>
          <w:sz w:val="24"/>
          <w:szCs w:val="24"/>
        </w:rPr>
        <w:t>_____________________</w:t>
      </w:r>
      <w:r>
        <w:rPr>
          <w:rFonts w:asciiTheme="majorBidi" w:hAnsiTheme="majorBidi" w:cstheme="majorBidi"/>
          <w:sz w:val="24"/>
          <w:szCs w:val="24"/>
        </w:rPr>
        <w:t xml:space="preserve"> years</w:t>
      </w:r>
      <w:r w:rsidRPr="005A688D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t xml:space="preserve"> </w:t>
      </w:r>
    </w:p>
    <w:p w14:paraId="1576EDBF" w14:textId="77777777" w:rsidR="003E28DD" w:rsidRDefault="003E28DD" w:rsidP="003E28DD">
      <w:pPr>
        <w:rPr>
          <w:rFonts w:asciiTheme="majorBidi" w:hAnsiTheme="majorBidi" w:cstheme="majorBidi"/>
          <w:sz w:val="24"/>
          <w:szCs w:val="24"/>
        </w:rPr>
      </w:pPr>
    </w:p>
    <w:p w14:paraId="0E8B7262" w14:textId="036BBDDD" w:rsidR="003E28DD" w:rsidRPr="005A688D" w:rsidRDefault="003E28DD" w:rsidP="003E28DD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We ensure the utmost satisfaction of our clients by analyzing </w:t>
      </w:r>
      <w:r>
        <w:rPr>
          <w:rFonts w:asciiTheme="majorBidi" w:hAnsiTheme="majorBidi" w:cstheme="majorBidi"/>
          <w:sz w:val="24"/>
          <w:szCs w:val="24"/>
        </w:rPr>
        <w:t>marketing</w:t>
      </w:r>
      <w:r>
        <w:rPr>
          <w:rFonts w:asciiTheme="majorBidi" w:hAnsiTheme="majorBidi" w:cstheme="majorBidi"/>
          <w:sz w:val="24"/>
          <w:szCs w:val="24"/>
        </w:rPr>
        <w:t xml:space="preserve"> trends and implementing strategies based on comprehensive research. </w:t>
      </w:r>
      <w:r w:rsidRPr="005A688D">
        <w:rPr>
          <w:rFonts w:asciiTheme="majorBidi" w:hAnsiTheme="majorBidi" w:cstheme="majorBidi"/>
          <w:sz w:val="24"/>
          <w:szCs w:val="24"/>
        </w:rPr>
        <w:t>With us, you ensure a confident service</w:t>
      </w:r>
      <w:r>
        <w:rPr>
          <w:rFonts w:asciiTheme="majorBidi" w:hAnsiTheme="majorBidi" w:cstheme="majorBidi"/>
          <w:sz w:val="24"/>
          <w:szCs w:val="24"/>
        </w:rPr>
        <w:t>!</w:t>
      </w:r>
      <w:r w:rsidRPr="005A688D">
        <w:rPr>
          <w:rFonts w:asciiTheme="majorBidi" w:hAnsiTheme="majorBidi" w:cstheme="majorBidi"/>
          <w:sz w:val="24"/>
          <w:szCs w:val="24"/>
        </w:rPr>
        <w:t xml:space="preserve"> </w:t>
      </w:r>
    </w:p>
    <w:p w14:paraId="16AFE3B5" w14:textId="77777777" w:rsidR="003E28DD" w:rsidRPr="005A688D" w:rsidRDefault="003E28DD" w:rsidP="003E28DD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 xml:space="preserve">Please do not hesitate to contact us should you have any inquiries on about services or the quote and terms of payment. </w:t>
      </w:r>
    </w:p>
    <w:p w14:paraId="74BF62E1" w14:textId="77777777" w:rsidR="003E28DD" w:rsidRPr="005A688D" w:rsidRDefault="003E28DD" w:rsidP="003E28DD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 xml:space="preserve">Contacts us on </w:t>
      </w:r>
    </w:p>
    <w:p w14:paraId="6D41408E" w14:textId="77777777" w:rsidR="003E28DD" w:rsidRPr="005A688D" w:rsidRDefault="003E28DD" w:rsidP="003E28DD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lastRenderedPageBreak/>
        <w:t>_____________________</w:t>
      </w:r>
      <w:r w:rsidRPr="005A688D">
        <w:rPr>
          <w:rFonts w:asciiTheme="majorBidi" w:hAnsiTheme="majorBidi" w:cstheme="majorBidi"/>
          <w:sz w:val="24"/>
          <w:szCs w:val="24"/>
        </w:rPr>
        <w:br/>
        <w:t>_____________________</w:t>
      </w:r>
      <w:r w:rsidRPr="005A688D">
        <w:rPr>
          <w:rFonts w:asciiTheme="majorBidi" w:hAnsiTheme="majorBidi" w:cstheme="majorBidi"/>
          <w:sz w:val="24"/>
          <w:szCs w:val="24"/>
        </w:rPr>
        <w:br/>
        <w:t>_____________________</w:t>
      </w:r>
    </w:p>
    <w:p w14:paraId="7B567A4C" w14:textId="77777777" w:rsidR="003E28DD" w:rsidRPr="005A688D" w:rsidRDefault="003E28DD" w:rsidP="003E28DD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 xml:space="preserve">We look forward in serving you! </w:t>
      </w:r>
    </w:p>
    <w:p w14:paraId="3F9EB969" w14:textId="77777777" w:rsidR="003E28DD" w:rsidRPr="005A688D" w:rsidRDefault="003E28DD" w:rsidP="003E28DD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>Sincerely yours,</w:t>
      </w:r>
    </w:p>
    <w:p w14:paraId="473BB81A" w14:textId="77777777" w:rsidR="003E28DD" w:rsidRPr="005A688D" w:rsidRDefault="003E28DD" w:rsidP="003E28DD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>Team</w:t>
      </w:r>
    </w:p>
    <w:p w14:paraId="591297CF" w14:textId="575F73B7" w:rsidR="003E28DD" w:rsidRPr="005A688D" w:rsidRDefault="003E28DD" w:rsidP="003E28DD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F32926">
        <w:rPr>
          <w:rFonts w:asciiTheme="majorBidi" w:hAnsiTheme="majorBidi" w:cstheme="majorBidi"/>
          <w:b/>
          <w:bCs/>
          <w:sz w:val="24"/>
          <w:szCs w:val="24"/>
        </w:rPr>
        <w:t>Our Marketing Serv</w:t>
      </w:r>
      <w:r w:rsidRPr="005A688D">
        <w:rPr>
          <w:rFonts w:asciiTheme="majorBidi" w:hAnsiTheme="majorBidi" w:cstheme="majorBidi"/>
          <w:b/>
          <w:bCs/>
          <w:sz w:val="24"/>
          <w:szCs w:val="24"/>
        </w:rPr>
        <w:t>i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38"/>
        <w:gridCol w:w="7020"/>
      </w:tblGrid>
      <w:tr w:rsidR="003E28DD" w:rsidRPr="005A688D" w14:paraId="4DFC6972" w14:textId="77777777" w:rsidTr="00285892">
        <w:tc>
          <w:tcPr>
            <w:tcW w:w="2538" w:type="dxa"/>
            <w:vAlign w:val="center"/>
          </w:tcPr>
          <w:p w14:paraId="3956BC49" w14:textId="77777777" w:rsidR="003E28DD" w:rsidRPr="005A688D" w:rsidRDefault="003E28DD" w:rsidP="00285892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A688D">
              <w:rPr>
                <w:rFonts w:asciiTheme="majorBidi" w:hAnsiTheme="majorBidi" w:cstheme="majorBidi"/>
                <w:sz w:val="24"/>
                <w:szCs w:val="24"/>
              </w:rPr>
              <w:t>Service</w:t>
            </w:r>
          </w:p>
        </w:tc>
        <w:tc>
          <w:tcPr>
            <w:tcW w:w="7020" w:type="dxa"/>
            <w:vAlign w:val="center"/>
          </w:tcPr>
          <w:p w14:paraId="4F821F6D" w14:textId="77777777" w:rsidR="003E28DD" w:rsidRPr="005A688D" w:rsidRDefault="003E28DD" w:rsidP="00285892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escription</w:t>
            </w:r>
          </w:p>
        </w:tc>
      </w:tr>
      <w:tr w:rsidR="003E28DD" w:rsidRPr="005A688D" w14:paraId="4813D7DB" w14:textId="77777777" w:rsidTr="00285892">
        <w:tc>
          <w:tcPr>
            <w:tcW w:w="2538" w:type="dxa"/>
            <w:vAlign w:val="center"/>
          </w:tcPr>
          <w:p w14:paraId="521573EE" w14:textId="56100542" w:rsidR="003E28DD" w:rsidRPr="005A688D" w:rsidRDefault="003E28DD" w:rsidP="00285892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020" w:type="dxa"/>
            <w:vAlign w:val="center"/>
          </w:tcPr>
          <w:p w14:paraId="1C0D5F75" w14:textId="77777777" w:rsidR="003E28DD" w:rsidRPr="005A688D" w:rsidRDefault="003E28DD" w:rsidP="00285892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3E28DD" w:rsidRPr="005A688D" w14:paraId="67C1851F" w14:textId="77777777" w:rsidTr="00285892">
        <w:tc>
          <w:tcPr>
            <w:tcW w:w="2538" w:type="dxa"/>
            <w:vAlign w:val="center"/>
          </w:tcPr>
          <w:p w14:paraId="68EB22A5" w14:textId="3FA68659" w:rsidR="003E28DD" w:rsidRPr="005A688D" w:rsidRDefault="003E28DD" w:rsidP="00285892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020" w:type="dxa"/>
            <w:vAlign w:val="center"/>
          </w:tcPr>
          <w:p w14:paraId="1F9D11D3" w14:textId="77777777" w:rsidR="003E28DD" w:rsidRPr="005A688D" w:rsidRDefault="003E28DD" w:rsidP="00285892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3E28DD" w:rsidRPr="005A688D" w14:paraId="4E56AD29" w14:textId="77777777" w:rsidTr="00285892">
        <w:tc>
          <w:tcPr>
            <w:tcW w:w="2538" w:type="dxa"/>
            <w:vAlign w:val="center"/>
          </w:tcPr>
          <w:p w14:paraId="1C3CD20A" w14:textId="727CE835" w:rsidR="003E28DD" w:rsidRPr="005A688D" w:rsidRDefault="003E28DD" w:rsidP="00285892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020" w:type="dxa"/>
            <w:vAlign w:val="center"/>
          </w:tcPr>
          <w:p w14:paraId="64528F77" w14:textId="77777777" w:rsidR="003E28DD" w:rsidRPr="005A688D" w:rsidRDefault="003E28DD" w:rsidP="00285892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3E28DD" w:rsidRPr="005A688D" w14:paraId="40833FE0" w14:textId="77777777" w:rsidTr="00285892">
        <w:tc>
          <w:tcPr>
            <w:tcW w:w="2538" w:type="dxa"/>
            <w:vAlign w:val="center"/>
          </w:tcPr>
          <w:p w14:paraId="53A44ED3" w14:textId="3CE53E54" w:rsidR="003E28DD" w:rsidRPr="005A688D" w:rsidRDefault="003E28DD" w:rsidP="00285892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020" w:type="dxa"/>
            <w:vAlign w:val="center"/>
          </w:tcPr>
          <w:p w14:paraId="6170D409" w14:textId="77777777" w:rsidR="003E28DD" w:rsidRPr="005A688D" w:rsidRDefault="003E28DD" w:rsidP="00285892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3E28DD" w:rsidRPr="005A688D" w14:paraId="2FA2FECE" w14:textId="77777777" w:rsidTr="00285892">
        <w:tc>
          <w:tcPr>
            <w:tcW w:w="2538" w:type="dxa"/>
            <w:vAlign w:val="center"/>
          </w:tcPr>
          <w:p w14:paraId="6C9CE310" w14:textId="4194E6C5" w:rsidR="003E28DD" w:rsidRPr="005A688D" w:rsidRDefault="003E28DD" w:rsidP="00285892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020" w:type="dxa"/>
            <w:vAlign w:val="center"/>
          </w:tcPr>
          <w:p w14:paraId="59BFD6DF" w14:textId="77777777" w:rsidR="003E28DD" w:rsidRPr="005A688D" w:rsidRDefault="003E28DD" w:rsidP="00285892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1B15FDDA" w14:textId="77777777" w:rsidR="003E28DD" w:rsidRDefault="003E28DD" w:rsidP="003E28DD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35B865F1" w14:textId="77777777" w:rsidR="003E28DD" w:rsidRDefault="003E28DD" w:rsidP="003E28DD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IMPLEMENTATION OF SERVI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3E28DD" w14:paraId="5282A43B" w14:textId="77777777" w:rsidTr="00285892">
        <w:trPr>
          <w:trHeight w:val="276"/>
        </w:trPr>
        <w:tc>
          <w:tcPr>
            <w:tcW w:w="3192" w:type="dxa"/>
          </w:tcPr>
          <w:p w14:paraId="7E2BAEE8" w14:textId="77777777" w:rsidR="003E28DD" w:rsidRDefault="003E28DD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CE1EABF" w14:textId="77777777" w:rsidR="003E28DD" w:rsidRDefault="003E28DD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1F793F4" w14:textId="77777777" w:rsidR="003E28DD" w:rsidRDefault="003E28DD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aily Responsibilities</w:t>
            </w:r>
          </w:p>
          <w:p w14:paraId="01F3C725" w14:textId="77777777" w:rsidR="003E28DD" w:rsidRDefault="003E28DD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02B7F35" w14:textId="77777777" w:rsidR="003E28DD" w:rsidRDefault="003E28DD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192" w:type="dxa"/>
          </w:tcPr>
          <w:p w14:paraId="1FBBC08B" w14:textId="77777777" w:rsidR="003E28DD" w:rsidRDefault="003E28DD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0D64606" w14:textId="77777777" w:rsidR="003E28DD" w:rsidRDefault="003E28DD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748F9DF" w14:textId="77777777" w:rsidR="003E28DD" w:rsidRDefault="003E28DD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Weekly Responsibilities </w:t>
            </w:r>
          </w:p>
        </w:tc>
        <w:tc>
          <w:tcPr>
            <w:tcW w:w="3192" w:type="dxa"/>
          </w:tcPr>
          <w:p w14:paraId="05A6A181" w14:textId="77777777" w:rsidR="003E28DD" w:rsidRDefault="003E28DD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48E875C" w14:textId="77777777" w:rsidR="003E28DD" w:rsidRDefault="003E28DD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AEBC8C9" w14:textId="77777777" w:rsidR="003E28DD" w:rsidRDefault="003E28DD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Monthly Responsibilities </w:t>
            </w:r>
          </w:p>
        </w:tc>
      </w:tr>
      <w:tr w:rsidR="003E28DD" w14:paraId="5F7DC1A7" w14:textId="77777777" w:rsidTr="00285892">
        <w:trPr>
          <w:trHeight w:val="276"/>
        </w:trPr>
        <w:tc>
          <w:tcPr>
            <w:tcW w:w="3192" w:type="dxa"/>
          </w:tcPr>
          <w:p w14:paraId="78E343C5" w14:textId="218CF934" w:rsidR="003E28DD" w:rsidRDefault="003E28DD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192" w:type="dxa"/>
          </w:tcPr>
          <w:p w14:paraId="41ABE2B0" w14:textId="495A2011" w:rsidR="003E28DD" w:rsidRDefault="003E28DD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192" w:type="dxa"/>
          </w:tcPr>
          <w:p w14:paraId="7A24592B" w14:textId="0865EDA2" w:rsidR="003E28DD" w:rsidRDefault="003E28DD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3E28DD" w14:paraId="7A26D9A4" w14:textId="77777777" w:rsidTr="00285892">
        <w:trPr>
          <w:trHeight w:val="276"/>
        </w:trPr>
        <w:tc>
          <w:tcPr>
            <w:tcW w:w="3192" w:type="dxa"/>
          </w:tcPr>
          <w:p w14:paraId="767B0765" w14:textId="1BF3E702" w:rsidR="003E28DD" w:rsidRDefault="003E28DD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192" w:type="dxa"/>
          </w:tcPr>
          <w:p w14:paraId="68D7A4D3" w14:textId="32F27EB6" w:rsidR="003E28DD" w:rsidRDefault="003E28DD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192" w:type="dxa"/>
          </w:tcPr>
          <w:p w14:paraId="33DB2BAA" w14:textId="38410F3E" w:rsidR="003E28DD" w:rsidRDefault="003E28DD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3E28DD" w14:paraId="48F59454" w14:textId="77777777" w:rsidTr="00285892">
        <w:trPr>
          <w:trHeight w:val="276"/>
        </w:trPr>
        <w:tc>
          <w:tcPr>
            <w:tcW w:w="3192" w:type="dxa"/>
          </w:tcPr>
          <w:p w14:paraId="0B133E7E" w14:textId="3BBEC5B5" w:rsidR="003E28DD" w:rsidRDefault="003E28DD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192" w:type="dxa"/>
          </w:tcPr>
          <w:p w14:paraId="20D83116" w14:textId="77777777" w:rsidR="003E28DD" w:rsidRDefault="003E28DD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192" w:type="dxa"/>
          </w:tcPr>
          <w:p w14:paraId="44C8085C" w14:textId="76F1F7DD" w:rsidR="003E28DD" w:rsidRDefault="003E28DD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3E28DD" w14:paraId="3791E48E" w14:textId="77777777" w:rsidTr="00285892">
        <w:trPr>
          <w:trHeight w:val="276"/>
        </w:trPr>
        <w:tc>
          <w:tcPr>
            <w:tcW w:w="3192" w:type="dxa"/>
          </w:tcPr>
          <w:p w14:paraId="10482B5E" w14:textId="77777777" w:rsidR="003E28DD" w:rsidRDefault="003E28DD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192" w:type="dxa"/>
          </w:tcPr>
          <w:p w14:paraId="6FB8C10B" w14:textId="77777777" w:rsidR="003E28DD" w:rsidRDefault="003E28DD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192" w:type="dxa"/>
          </w:tcPr>
          <w:p w14:paraId="1DD2B5B7" w14:textId="77777777" w:rsidR="003E28DD" w:rsidRDefault="003E28DD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3E28DD" w14:paraId="4098D1AE" w14:textId="77777777" w:rsidTr="00285892">
        <w:trPr>
          <w:trHeight w:val="276"/>
        </w:trPr>
        <w:tc>
          <w:tcPr>
            <w:tcW w:w="3192" w:type="dxa"/>
          </w:tcPr>
          <w:p w14:paraId="72F9E277" w14:textId="77777777" w:rsidR="003E28DD" w:rsidRDefault="003E28DD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192" w:type="dxa"/>
          </w:tcPr>
          <w:p w14:paraId="7F3ACB5F" w14:textId="77777777" w:rsidR="003E28DD" w:rsidRDefault="003E28DD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192" w:type="dxa"/>
          </w:tcPr>
          <w:p w14:paraId="0D98F918" w14:textId="77777777" w:rsidR="003E28DD" w:rsidRDefault="003E28DD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71F47D45" w14:textId="77777777" w:rsidR="003E28DD" w:rsidRPr="005A688D" w:rsidRDefault="003E28DD" w:rsidP="003E28DD">
      <w:pPr>
        <w:rPr>
          <w:rFonts w:asciiTheme="majorBidi" w:hAnsiTheme="majorBidi" w:cstheme="majorBidi"/>
          <w:sz w:val="24"/>
          <w:szCs w:val="24"/>
        </w:rPr>
      </w:pPr>
    </w:p>
    <w:p w14:paraId="4B76AFC9" w14:textId="77777777" w:rsidR="003E28DD" w:rsidRPr="005A688D" w:rsidRDefault="003E28DD" w:rsidP="003E28DD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5A688D">
        <w:rPr>
          <w:rFonts w:asciiTheme="majorBidi" w:hAnsiTheme="majorBidi" w:cstheme="majorBidi"/>
          <w:b/>
          <w:bCs/>
          <w:sz w:val="24"/>
          <w:szCs w:val="24"/>
        </w:rPr>
        <w:t>Payment Term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3E28DD" w:rsidRPr="005A688D" w14:paraId="7223F8D5" w14:textId="77777777" w:rsidTr="00285892">
        <w:tc>
          <w:tcPr>
            <w:tcW w:w="4788" w:type="dxa"/>
            <w:vAlign w:val="center"/>
          </w:tcPr>
          <w:p w14:paraId="23428544" w14:textId="77777777" w:rsidR="003E28DD" w:rsidRDefault="003E28DD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9FF53F9" w14:textId="77777777" w:rsidR="003E28DD" w:rsidRDefault="003E28DD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A688D">
              <w:rPr>
                <w:rFonts w:asciiTheme="majorBidi" w:hAnsiTheme="majorBidi" w:cstheme="majorBidi"/>
                <w:sz w:val="24"/>
                <w:szCs w:val="24"/>
              </w:rPr>
              <w:t>Amount in Percent</w:t>
            </w:r>
          </w:p>
          <w:p w14:paraId="6345623A" w14:textId="77777777" w:rsidR="003E28DD" w:rsidRPr="005A688D" w:rsidRDefault="003E28DD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88" w:type="dxa"/>
            <w:vAlign w:val="center"/>
          </w:tcPr>
          <w:p w14:paraId="77D6450D" w14:textId="77777777" w:rsidR="003E28DD" w:rsidRPr="005A688D" w:rsidRDefault="003E28DD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A688D">
              <w:rPr>
                <w:rFonts w:asciiTheme="majorBidi" w:hAnsiTheme="majorBidi" w:cstheme="majorBidi"/>
                <w:sz w:val="24"/>
                <w:szCs w:val="24"/>
              </w:rPr>
              <w:t>Description</w:t>
            </w:r>
          </w:p>
        </w:tc>
      </w:tr>
      <w:tr w:rsidR="003E28DD" w:rsidRPr="005A688D" w14:paraId="027A1CD6" w14:textId="77777777" w:rsidTr="00285892">
        <w:tc>
          <w:tcPr>
            <w:tcW w:w="4788" w:type="dxa"/>
            <w:vAlign w:val="center"/>
          </w:tcPr>
          <w:p w14:paraId="690DFFFC" w14:textId="77777777" w:rsidR="003E28DD" w:rsidRDefault="003E28DD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9224315" w14:textId="77777777" w:rsidR="003E28DD" w:rsidRDefault="003E28DD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A688D">
              <w:rPr>
                <w:rFonts w:asciiTheme="majorBidi" w:hAnsiTheme="majorBidi" w:cstheme="majorBidi"/>
                <w:sz w:val="24"/>
                <w:szCs w:val="24"/>
              </w:rPr>
              <w:t>%</w:t>
            </w:r>
          </w:p>
          <w:p w14:paraId="127462FC" w14:textId="77777777" w:rsidR="003E28DD" w:rsidRPr="005A688D" w:rsidRDefault="003E28DD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88" w:type="dxa"/>
            <w:vAlign w:val="center"/>
          </w:tcPr>
          <w:p w14:paraId="160615AC" w14:textId="77777777" w:rsidR="003E28DD" w:rsidRPr="005A688D" w:rsidRDefault="003E28DD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A688D">
              <w:rPr>
                <w:rFonts w:asciiTheme="majorBidi" w:hAnsiTheme="majorBidi" w:cstheme="majorBidi"/>
                <w:sz w:val="24"/>
                <w:szCs w:val="24"/>
              </w:rPr>
              <w:t>Down payment</w:t>
            </w:r>
          </w:p>
        </w:tc>
      </w:tr>
      <w:tr w:rsidR="003E28DD" w:rsidRPr="005A688D" w14:paraId="6DD517D7" w14:textId="77777777" w:rsidTr="00285892">
        <w:tc>
          <w:tcPr>
            <w:tcW w:w="4788" w:type="dxa"/>
            <w:vAlign w:val="center"/>
          </w:tcPr>
          <w:p w14:paraId="21B0FDCF" w14:textId="77777777" w:rsidR="003E28DD" w:rsidRDefault="003E28DD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E05AD4B" w14:textId="77777777" w:rsidR="003E28DD" w:rsidRDefault="003E28DD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A688D">
              <w:rPr>
                <w:rFonts w:asciiTheme="majorBidi" w:hAnsiTheme="majorBidi" w:cstheme="majorBidi"/>
                <w:sz w:val="24"/>
                <w:szCs w:val="24"/>
              </w:rPr>
              <w:t>%</w:t>
            </w:r>
          </w:p>
          <w:p w14:paraId="5AD5DE7A" w14:textId="77777777" w:rsidR="003E28DD" w:rsidRPr="005A688D" w:rsidRDefault="003E28DD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88" w:type="dxa"/>
            <w:vAlign w:val="center"/>
          </w:tcPr>
          <w:p w14:paraId="59C4CC0E" w14:textId="77777777" w:rsidR="003E28DD" w:rsidRPr="005A688D" w:rsidRDefault="003E28DD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A688D">
              <w:rPr>
                <w:rFonts w:asciiTheme="majorBidi" w:hAnsiTheme="majorBidi" w:cstheme="majorBidi"/>
                <w:sz w:val="24"/>
                <w:szCs w:val="24"/>
              </w:rPr>
              <w:t>Payment upon Completion of the services</w:t>
            </w:r>
          </w:p>
        </w:tc>
      </w:tr>
    </w:tbl>
    <w:p w14:paraId="23007C62" w14:textId="77777777" w:rsidR="003E28DD" w:rsidRPr="005A688D" w:rsidRDefault="003E28DD" w:rsidP="003E28DD">
      <w:pPr>
        <w:rPr>
          <w:rFonts w:asciiTheme="majorBidi" w:hAnsiTheme="majorBidi" w:cstheme="majorBidi"/>
          <w:sz w:val="24"/>
          <w:szCs w:val="24"/>
        </w:rPr>
      </w:pPr>
    </w:p>
    <w:p w14:paraId="64B07705" w14:textId="77777777" w:rsidR="003E28DD" w:rsidRPr="005A688D" w:rsidRDefault="003E28DD" w:rsidP="003E28DD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 xml:space="preserve">Thank you and </w:t>
      </w:r>
      <w:proofErr w:type="gramStart"/>
      <w:r w:rsidRPr="005A688D">
        <w:rPr>
          <w:rFonts w:asciiTheme="majorBidi" w:hAnsiTheme="majorBidi" w:cstheme="majorBidi"/>
          <w:sz w:val="24"/>
          <w:szCs w:val="24"/>
        </w:rPr>
        <w:t>Sincerely</w:t>
      </w:r>
      <w:proofErr w:type="gramEnd"/>
      <w:r w:rsidRPr="005A688D">
        <w:rPr>
          <w:rFonts w:asciiTheme="majorBidi" w:hAnsiTheme="majorBidi" w:cstheme="majorBidi"/>
          <w:sz w:val="24"/>
          <w:szCs w:val="24"/>
        </w:rPr>
        <w:t xml:space="preserve"> yours</w:t>
      </w:r>
      <w:r>
        <w:rPr>
          <w:rFonts w:asciiTheme="majorBidi" w:hAnsiTheme="majorBidi" w:cstheme="majorBidi"/>
          <w:sz w:val="24"/>
          <w:szCs w:val="24"/>
        </w:rPr>
        <w:t>,</w:t>
      </w:r>
    </w:p>
    <w:p w14:paraId="60D2D63A" w14:textId="77777777" w:rsidR="003E28DD" w:rsidRDefault="003E28DD" w:rsidP="003E28DD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>_______________________________</w:t>
      </w:r>
    </w:p>
    <w:p w14:paraId="13715FFE" w14:textId="77777777" w:rsidR="003E28DD" w:rsidRDefault="003E28DD" w:rsidP="003E28DD">
      <w:pPr>
        <w:rPr>
          <w:rFonts w:asciiTheme="majorBidi" w:hAnsiTheme="majorBidi" w:cstheme="majorBidi"/>
          <w:sz w:val="24"/>
          <w:szCs w:val="24"/>
        </w:rPr>
      </w:pPr>
    </w:p>
    <w:p w14:paraId="7F7C3C7B" w14:textId="77777777" w:rsidR="003E28DD" w:rsidRPr="005A688D" w:rsidRDefault="003E28DD" w:rsidP="003E28DD">
      <w:pPr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3E28DD" w14:paraId="54405D7D" w14:textId="77777777" w:rsidTr="00285892">
        <w:tc>
          <w:tcPr>
            <w:tcW w:w="4788" w:type="dxa"/>
          </w:tcPr>
          <w:p w14:paraId="5C293723" w14:textId="77777777" w:rsidR="003E28DD" w:rsidRDefault="003E28DD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4352EAE" w14:textId="77777777" w:rsidR="003E28DD" w:rsidRDefault="003E28DD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OMPANY</w:t>
            </w:r>
            <w:r>
              <w:rPr>
                <w:rFonts w:asciiTheme="majorBidi" w:hAnsiTheme="majorBidi" w:cstheme="majorBidi"/>
                <w:sz w:val="24"/>
                <w:szCs w:val="24"/>
              </w:rPr>
              <w:br/>
            </w:r>
            <w:r>
              <w:rPr>
                <w:rFonts w:asciiTheme="majorBidi" w:hAnsiTheme="majorBidi" w:cstheme="majorBidi"/>
                <w:sz w:val="24"/>
                <w:szCs w:val="24"/>
              </w:rPr>
              <w:br/>
              <w:t>_______________________________</w:t>
            </w:r>
          </w:p>
        </w:tc>
        <w:tc>
          <w:tcPr>
            <w:tcW w:w="4788" w:type="dxa"/>
          </w:tcPr>
          <w:p w14:paraId="774C9170" w14:textId="77777777" w:rsidR="003E28DD" w:rsidRDefault="003E28DD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F7479C9" w14:textId="77777777" w:rsidR="003E28DD" w:rsidRDefault="003E28DD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LIENT</w:t>
            </w:r>
          </w:p>
          <w:p w14:paraId="4270F6DA" w14:textId="77777777" w:rsidR="003E28DD" w:rsidRDefault="003E28DD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2BAD314" w14:textId="77777777" w:rsidR="003E28DD" w:rsidRDefault="003E28DD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</w:tc>
      </w:tr>
      <w:tr w:rsidR="003E28DD" w14:paraId="010F0A6B" w14:textId="77777777" w:rsidTr="00285892">
        <w:tc>
          <w:tcPr>
            <w:tcW w:w="4788" w:type="dxa"/>
          </w:tcPr>
          <w:p w14:paraId="444F593B" w14:textId="77777777" w:rsidR="003E28DD" w:rsidRDefault="003E28DD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31F0E97" w14:textId="77777777" w:rsidR="003E28DD" w:rsidRDefault="003E28DD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ATE</w:t>
            </w:r>
          </w:p>
          <w:p w14:paraId="497F8EBF" w14:textId="77777777" w:rsidR="003E28DD" w:rsidRDefault="003E28DD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D9411B3" w14:textId="77777777" w:rsidR="003E28DD" w:rsidRDefault="003E28DD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  <w:p w14:paraId="7477D179" w14:textId="77777777" w:rsidR="003E28DD" w:rsidRDefault="003E28DD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88" w:type="dxa"/>
          </w:tcPr>
          <w:p w14:paraId="33ABF9CE" w14:textId="77777777" w:rsidR="003E28DD" w:rsidRDefault="003E28DD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79B2E92" w14:textId="77777777" w:rsidR="003E28DD" w:rsidRDefault="003E28DD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ATE</w:t>
            </w:r>
          </w:p>
          <w:p w14:paraId="475695F8" w14:textId="77777777" w:rsidR="003E28DD" w:rsidRDefault="003E28DD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FC41964" w14:textId="77777777" w:rsidR="003E28DD" w:rsidRDefault="003E28DD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</w:tc>
      </w:tr>
      <w:bookmarkEnd w:id="0"/>
      <w:bookmarkEnd w:id="1"/>
    </w:tbl>
    <w:p w14:paraId="390F4C5D" w14:textId="77777777" w:rsidR="003E28DD" w:rsidRDefault="003E28DD" w:rsidP="003E28DD"/>
    <w:p w14:paraId="1AF16D0C" w14:textId="77777777" w:rsidR="003E28DD" w:rsidRDefault="003E28DD" w:rsidP="003E28DD"/>
    <w:p w14:paraId="11617745" w14:textId="77777777" w:rsidR="009A6CF0" w:rsidRPr="003E28DD" w:rsidRDefault="009A6CF0" w:rsidP="003E28DD"/>
    <w:sectPr w:rsidR="009A6CF0" w:rsidRPr="003E28DD" w:rsidSect="00994D82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1MjawMLY0NzWyNLZQ0lEKTi0uzszPAykwrAUAhIQ1YiwAAAA="/>
  </w:docVars>
  <w:rsids>
    <w:rsidRoot w:val="002843CF"/>
    <w:rsid w:val="00077A89"/>
    <w:rsid w:val="002843CF"/>
    <w:rsid w:val="0038791F"/>
    <w:rsid w:val="003E28DD"/>
    <w:rsid w:val="004D4B78"/>
    <w:rsid w:val="006603F0"/>
    <w:rsid w:val="0066210B"/>
    <w:rsid w:val="00734C30"/>
    <w:rsid w:val="009A6CF0"/>
    <w:rsid w:val="00A82DD0"/>
    <w:rsid w:val="00CB187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5579CE"/>
  <w15:chartTrackingRefBased/>
  <w15:docId w15:val="{42AF3739-4503-4544-812F-9C3D9E128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28D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E28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355</Words>
  <Characters>2030</Characters>
  <Application>Microsoft Office Word</Application>
  <DocSecurity>0</DocSecurity>
  <Lines>16</Lines>
  <Paragraphs>4</Paragraphs>
  <ScaleCrop>false</ScaleCrop>
  <Company/>
  <LinksUpToDate>false</LinksUpToDate>
  <CharactersWithSpaces>2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m Sultan</dc:creator>
  <cp:keywords/>
  <dc:description/>
  <cp:lastModifiedBy>Karim Sultan</cp:lastModifiedBy>
  <cp:revision>2</cp:revision>
  <dcterms:created xsi:type="dcterms:W3CDTF">2022-12-14T20:24:00Z</dcterms:created>
  <dcterms:modified xsi:type="dcterms:W3CDTF">2022-12-14T20:30:00Z</dcterms:modified>
</cp:coreProperties>
</file>